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12d26085ea5c6a1663db578ab3a9e4c97e77b"/>
      <w:r>
        <w:rPr>
          <w:b/>
        </w:rPr>
        <w:t xml:space="preserve">ПРОТОКОЛ ПРО РЕЗУЛЬТАТИ ЗЕМЕЛЬНИХ ТОРГІВ № LRE001-UA-20240328-035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4 га, за кадастровим номером 6122686000:01:002:0533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4 га, за кадастровим номером 6122686000:01:002:0533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80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8:31Z</dcterms:created>
  <dcterms:modified xsi:type="dcterms:W3CDTF">2024-05-20T13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